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0FFB7B98" w:rsidR="004E37AA" w:rsidRPr="00655250" w:rsidRDefault="009673B8" w:rsidP="00655250">
      <w:pPr>
        <w:pStyle w:val="Subtitle"/>
      </w:pPr>
      <w:r w:rsidRPr="009673B8"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>
        <w:rPr>
          <w:b/>
          <w:bCs/>
          <w:color w:val="23272B"/>
        </w:rPr>
        <w:t>Senior Web</w:t>
      </w:r>
      <w:r w:rsidRPr="008104F4">
        <w:rPr>
          <w:b/>
          <w:bCs/>
          <w:color w:val="23272B"/>
        </w:rPr>
        <w:t xml:space="preserve">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>
        <w:rPr>
          <w:b/>
          <w:bCs/>
          <w:color w:val="23272B"/>
        </w:rPr>
        <w:t xml:space="preserve"> </w:t>
      </w:r>
      <w:r w:rsidRPr="00F43837">
        <w:rPr>
          <w:color w:val="32383E"/>
        </w:rPr>
        <w:t>|</w:t>
      </w:r>
      <w:r>
        <w:rPr>
          <w:color w:val="32383E"/>
        </w:rPr>
        <w:t xml:space="preserve">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6GK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tU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yfoYq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Gn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nPC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FHTBp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906E4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73B2C329" w14:textId="77777777" w:rsidR="0031511A" w:rsidRDefault="0031511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654E9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7779A148" w14:textId="77777777" w:rsidR="0031511A" w:rsidRDefault="0031511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1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919</cp:revision>
  <cp:lastPrinted>2023-08-22T15:33:00Z</cp:lastPrinted>
  <dcterms:created xsi:type="dcterms:W3CDTF">2022-02-28T00:59:00Z</dcterms:created>
  <dcterms:modified xsi:type="dcterms:W3CDTF">2023-08-26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